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7155A" w:rsidP="009344FF">
      <w:r w:rsidRPr="0037155A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E6718" w:rsidRPr="00AF3941" w:rsidRDefault="005E6718" w:rsidP="009344FF">
      <w:bookmarkStart w:id="0" w:name="_GoBack"/>
      <w:proofErr w:type="spellStart"/>
      <w:r w:rsidRPr="00AF3941">
        <w:t>Dr.</w:t>
      </w:r>
      <w:proofErr w:type="spellEnd"/>
      <w:r w:rsidRPr="00AF3941">
        <w:t xml:space="preserve"> Momodu Jalloh, Eastern Technical University of Sierra Leone, Sierra Leone</w:t>
      </w:r>
      <w:bookmarkEnd w:id="0"/>
    </w:p>
    <w:sectPr w:rsidR="005E6718" w:rsidRPr="00AF39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Q0NjE1NDEzNzawsDRR0lEKTi0uzszPAykwrAUAG5kaViwAAAA="/>
  </w:docVars>
  <w:rsids>
    <w:rsidRoot w:val="00A72896"/>
    <w:rsid w:val="002C0B2C"/>
    <w:rsid w:val="0037155A"/>
    <w:rsid w:val="005E6718"/>
    <w:rsid w:val="009344FF"/>
    <w:rsid w:val="009F328F"/>
    <w:rsid w:val="00A04F0D"/>
    <w:rsid w:val="00A72896"/>
    <w:rsid w:val="00AF3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7CE3D"/>
  <w15:docId w15:val="{081893A7-1B7B-492B-A847-35F1114D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7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6T07:36:00Z</dcterms:modified>
</cp:coreProperties>
</file>